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0FF7D0" w14:textId="1AE12F3B" w:rsidR="00184ED8" w:rsidRPr="00BF446E" w:rsidRDefault="00184ED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10"/>
        <w:gridCol w:w="3140"/>
      </w:tblGrid>
      <w:tr w:rsidR="00184ED8" w14:paraId="0E736200" w14:textId="61C32C05" w:rsidTr="00184ED8">
        <w:tc>
          <w:tcPr>
            <w:tcW w:w="6210" w:type="dxa"/>
          </w:tcPr>
          <w:p w14:paraId="3D6CB548" w14:textId="12D8CC33" w:rsidR="00184ED8" w:rsidRDefault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-I Introduction to Cybercrimes </w:t>
            </w:r>
          </w:p>
        </w:tc>
        <w:tc>
          <w:tcPr>
            <w:tcW w:w="3140" w:type="dxa"/>
          </w:tcPr>
          <w:p w14:paraId="6FABE6F6" w14:textId="77777777" w:rsidR="00184ED8" w:rsidRPr="00BF446E" w:rsidRDefault="00184ED8" w:rsidP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446E">
              <w:rPr>
                <w:rFonts w:ascii="Times New Roman" w:hAnsi="Times New Roman" w:cs="Times New Roman"/>
                <w:sz w:val="24"/>
                <w:szCs w:val="24"/>
              </w:rPr>
              <w:t xml:space="preserve">Crimes </w:t>
            </w:r>
          </w:p>
          <w:p w14:paraId="30C867F9" w14:textId="77777777" w:rsidR="00184ED8" w:rsidRPr="00BF446E" w:rsidRDefault="00184ED8" w:rsidP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446E">
              <w:rPr>
                <w:rFonts w:ascii="Times New Roman" w:hAnsi="Times New Roman" w:cs="Times New Roman"/>
                <w:sz w:val="24"/>
                <w:szCs w:val="24"/>
              </w:rPr>
              <w:t xml:space="preserve">Cybercrimes/Cyber terrorism/Cyberspace, Digital forensics education, </w:t>
            </w:r>
            <w:proofErr w:type="gramStart"/>
            <w:r w:rsidRPr="00BF446E">
              <w:rPr>
                <w:rFonts w:ascii="Times New Roman" w:hAnsi="Times New Roman" w:cs="Times New Roman"/>
                <w:sz w:val="24"/>
                <w:szCs w:val="24"/>
              </w:rPr>
              <w:t>training</w:t>
            </w:r>
            <w:proofErr w:type="gramEnd"/>
            <w:r w:rsidRPr="00BF446E">
              <w:rPr>
                <w:rFonts w:ascii="Times New Roman" w:hAnsi="Times New Roman" w:cs="Times New Roman"/>
                <w:sz w:val="24"/>
                <w:szCs w:val="24"/>
              </w:rPr>
              <w:t xml:space="preserve"> and awareness</w:t>
            </w:r>
          </w:p>
          <w:p w14:paraId="177C99C7" w14:textId="77777777" w:rsidR="00184ED8" w:rsidRDefault="00184ED8" w:rsidP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4ED8" w14:paraId="7A3F9075" w14:textId="07C24165" w:rsidTr="00184ED8">
        <w:tc>
          <w:tcPr>
            <w:tcW w:w="6210" w:type="dxa"/>
          </w:tcPr>
          <w:p w14:paraId="7B83617A" w14:textId="5991344C" w:rsidR="00184ED8" w:rsidRDefault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-II Policies and Laws </w:t>
            </w:r>
          </w:p>
        </w:tc>
        <w:tc>
          <w:tcPr>
            <w:tcW w:w="3140" w:type="dxa"/>
          </w:tcPr>
          <w:p w14:paraId="1A10D8D0" w14:textId="77777777" w:rsidR="00184ED8" w:rsidRPr="00BF446E" w:rsidRDefault="00184ED8" w:rsidP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446E">
              <w:rPr>
                <w:rFonts w:ascii="Times New Roman" w:hAnsi="Times New Roman" w:cs="Times New Roman"/>
                <w:sz w:val="24"/>
                <w:szCs w:val="24"/>
              </w:rPr>
              <w:t>Computer crimes</w:t>
            </w:r>
            <w:bookmarkStart w:id="0" w:name="_GoBack"/>
            <w:bookmarkEnd w:id="0"/>
          </w:p>
          <w:p w14:paraId="42536E26" w14:textId="4BDDBAC2" w:rsidR="00184ED8" w:rsidRDefault="00184ED8" w:rsidP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4ED8" w14:paraId="586D9511" w14:textId="4CAA84F4" w:rsidTr="00184ED8">
        <w:tc>
          <w:tcPr>
            <w:tcW w:w="6210" w:type="dxa"/>
          </w:tcPr>
          <w:p w14:paraId="7395E48B" w14:textId="1D6BDA54" w:rsidR="00184ED8" w:rsidRDefault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-III Prevention </w:t>
            </w:r>
          </w:p>
        </w:tc>
        <w:tc>
          <w:tcPr>
            <w:tcW w:w="3140" w:type="dxa"/>
          </w:tcPr>
          <w:p w14:paraId="44BB56FD" w14:textId="77777777" w:rsidR="00184ED8" w:rsidRDefault="00184ED8" w:rsidP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4ED8" w14:paraId="311EDBD3" w14:textId="42DC9E3B" w:rsidTr="00184ED8">
        <w:tc>
          <w:tcPr>
            <w:tcW w:w="6210" w:type="dxa"/>
          </w:tcPr>
          <w:p w14:paraId="1506635E" w14:textId="10A78E42" w:rsidR="00184ED8" w:rsidRDefault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-IV Tools and Techniques for combating cybercrimes </w:t>
            </w:r>
          </w:p>
        </w:tc>
        <w:tc>
          <w:tcPr>
            <w:tcW w:w="3140" w:type="dxa"/>
          </w:tcPr>
          <w:p w14:paraId="24AF22D0" w14:textId="77777777" w:rsidR="00184ED8" w:rsidRDefault="00184ED8" w:rsidP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84ED8" w14:paraId="1AD80185" w14:textId="7BED7229" w:rsidTr="00184ED8">
        <w:tc>
          <w:tcPr>
            <w:tcW w:w="6210" w:type="dxa"/>
          </w:tcPr>
          <w:p w14:paraId="06E50406" w14:textId="77777777" w:rsidR="00184ED8" w:rsidRDefault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40" w:type="dxa"/>
          </w:tcPr>
          <w:p w14:paraId="5F417FF6" w14:textId="77777777" w:rsidR="00184ED8" w:rsidRDefault="00184E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77DCC89" w14:textId="77777777" w:rsidR="00184ED8" w:rsidRPr="00BF446E" w:rsidRDefault="00184ED8" w:rsidP="00184ED8">
      <w:pPr>
        <w:rPr>
          <w:rFonts w:ascii="Times New Roman" w:hAnsi="Times New Roman" w:cs="Times New Roman"/>
          <w:sz w:val="24"/>
          <w:szCs w:val="24"/>
        </w:rPr>
      </w:pPr>
      <w:r w:rsidRPr="00BF446E">
        <w:rPr>
          <w:rFonts w:ascii="Times New Roman" w:hAnsi="Times New Roman" w:cs="Times New Roman"/>
          <w:sz w:val="24"/>
          <w:szCs w:val="24"/>
        </w:rPr>
        <w:t>Laws/act/policies/Developing countries where lack of resources/</w:t>
      </w:r>
    </w:p>
    <w:p w14:paraId="4A0D1187" w14:textId="540B1B02" w:rsidR="006311AE" w:rsidRPr="00BF446E" w:rsidRDefault="006311AE">
      <w:pPr>
        <w:rPr>
          <w:rFonts w:ascii="Times New Roman" w:hAnsi="Times New Roman" w:cs="Times New Roman"/>
          <w:sz w:val="24"/>
          <w:szCs w:val="24"/>
        </w:rPr>
      </w:pPr>
      <w:r w:rsidRPr="00BF446E">
        <w:rPr>
          <w:rFonts w:ascii="Times New Roman" w:hAnsi="Times New Roman" w:cs="Times New Roman"/>
          <w:sz w:val="24"/>
          <w:szCs w:val="24"/>
        </w:rPr>
        <w:t xml:space="preserve">Security threats, </w:t>
      </w:r>
      <w:r w:rsidR="00912BE5" w:rsidRPr="00BF446E">
        <w:rPr>
          <w:rFonts w:ascii="Times New Roman" w:hAnsi="Times New Roman" w:cs="Times New Roman"/>
          <w:sz w:val="24"/>
          <w:szCs w:val="24"/>
        </w:rPr>
        <w:t xml:space="preserve">new and emerging threats, </w:t>
      </w:r>
      <w:r w:rsidRPr="00BF446E">
        <w:rPr>
          <w:rFonts w:ascii="Times New Roman" w:hAnsi="Times New Roman" w:cs="Times New Roman"/>
          <w:sz w:val="24"/>
          <w:szCs w:val="24"/>
        </w:rPr>
        <w:t xml:space="preserve">types, </w:t>
      </w:r>
      <w:r w:rsidR="003559C2" w:rsidRPr="00BF446E">
        <w:rPr>
          <w:rFonts w:ascii="Times New Roman" w:hAnsi="Times New Roman" w:cs="Times New Roman"/>
          <w:sz w:val="24"/>
          <w:szCs w:val="24"/>
        </w:rPr>
        <w:t>etc.</w:t>
      </w:r>
    </w:p>
    <w:p w14:paraId="02FD3EEE" w14:textId="126A469E" w:rsidR="006311AE" w:rsidRPr="00BF446E" w:rsidRDefault="006311AE">
      <w:pPr>
        <w:rPr>
          <w:rFonts w:ascii="Times New Roman" w:hAnsi="Times New Roman" w:cs="Times New Roman"/>
          <w:sz w:val="24"/>
          <w:szCs w:val="24"/>
        </w:rPr>
      </w:pPr>
      <w:r w:rsidRPr="00BF446E">
        <w:rPr>
          <w:rFonts w:ascii="Times New Roman" w:hAnsi="Times New Roman" w:cs="Times New Roman"/>
          <w:sz w:val="24"/>
          <w:szCs w:val="24"/>
        </w:rPr>
        <w:t>Mobile crimes</w:t>
      </w:r>
    </w:p>
    <w:p w14:paraId="1223D70B" w14:textId="6D282A87" w:rsidR="006311AE" w:rsidRPr="00BF446E" w:rsidRDefault="006311AE">
      <w:pPr>
        <w:rPr>
          <w:rFonts w:ascii="Times New Roman" w:hAnsi="Times New Roman" w:cs="Times New Roman"/>
          <w:sz w:val="24"/>
          <w:szCs w:val="24"/>
        </w:rPr>
      </w:pPr>
      <w:r w:rsidRPr="00BF446E">
        <w:rPr>
          <w:rFonts w:ascii="Times New Roman" w:hAnsi="Times New Roman" w:cs="Times New Roman"/>
          <w:sz w:val="24"/>
          <w:szCs w:val="24"/>
        </w:rPr>
        <w:t>Networking crimes</w:t>
      </w:r>
      <w:r w:rsidR="008F1781" w:rsidRPr="00BF446E">
        <w:rPr>
          <w:rFonts w:ascii="Times New Roman" w:hAnsi="Times New Roman" w:cs="Times New Roman"/>
          <w:sz w:val="24"/>
          <w:szCs w:val="24"/>
        </w:rPr>
        <w:t xml:space="preserve">, virtual machines forensics </w:t>
      </w:r>
    </w:p>
    <w:p w14:paraId="5BBB06B1" w14:textId="4F52E111" w:rsidR="006311AE" w:rsidRPr="00BF446E" w:rsidRDefault="006311AE">
      <w:pPr>
        <w:rPr>
          <w:rFonts w:ascii="Times New Roman" w:hAnsi="Times New Roman" w:cs="Times New Roman"/>
          <w:sz w:val="24"/>
          <w:szCs w:val="24"/>
        </w:rPr>
      </w:pPr>
      <w:r w:rsidRPr="00BF446E">
        <w:rPr>
          <w:rFonts w:ascii="Times New Roman" w:hAnsi="Times New Roman" w:cs="Times New Roman"/>
          <w:sz w:val="24"/>
          <w:szCs w:val="24"/>
        </w:rPr>
        <w:t>Internet crimes</w:t>
      </w:r>
      <w:r w:rsidR="00912BE5" w:rsidRPr="00BF446E">
        <w:rPr>
          <w:rFonts w:ascii="Times New Roman" w:hAnsi="Times New Roman" w:cs="Times New Roman"/>
          <w:sz w:val="24"/>
          <w:szCs w:val="24"/>
        </w:rPr>
        <w:t>, Terrorist use of the internet</w:t>
      </w:r>
      <w:r w:rsidR="00CD56CD" w:rsidRPr="00BF446E">
        <w:rPr>
          <w:rFonts w:ascii="Times New Roman" w:hAnsi="Times New Roman" w:cs="Times New Roman"/>
          <w:sz w:val="24"/>
          <w:szCs w:val="24"/>
        </w:rPr>
        <w:t>, Social media and Big Data</w:t>
      </w:r>
      <w:r w:rsidR="00C34057" w:rsidRPr="00BF446E">
        <w:rPr>
          <w:rFonts w:ascii="Times New Roman" w:hAnsi="Times New Roman" w:cs="Times New Roman"/>
          <w:sz w:val="24"/>
          <w:szCs w:val="24"/>
        </w:rPr>
        <w:t xml:space="preserve">, cloud forensics, </w:t>
      </w:r>
    </w:p>
    <w:p w14:paraId="0CFEA514" w14:textId="77777777" w:rsidR="006311AE" w:rsidRPr="00BF446E" w:rsidRDefault="006311AE">
      <w:pPr>
        <w:rPr>
          <w:rFonts w:ascii="Times New Roman" w:hAnsi="Times New Roman" w:cs="Times New Roman"/>
          <w:sz w:val="24"/>
          <w:szCs w:val="24"/>
        </w:rPr>
      </w:pPr>
      <w:r w:rsidRPr="00BF446E">
        <w:rPr>
          <w:rFonts w:ascii="Times New Roman" w:hAnsi="Times New Roman" w:cs="Times New Roman"/>
          <w:sz w:val="24"/>
          <w:szCs w:val="24"/>
        </w:rPr>
        <w:t>Prevention/counter measures</w:t>
      </w:r>
    </w:p>
    <w:p w14:paraId="141F8D09" w14:textId="77777777" w:rsidR="00C34057" w:rsidRPr="00BF446E" w:rsidRDefault="006311AE" w:rsidP="00C34057">
      <w:pPr>
        <w:rPr>
          <w:rFonts w:ascii="Times New Roman" w:hAnsi="Times New Roman" w:cs="Times New Roman"/>
          <w:sz w:val="24"/>
          <w:szCs w:val="24"/>
        </w:rPr>
      </w:pPr>
      <w:r w:rsidRPr="00BF446E">
        <w:rPr>
          <w:rFonts w:ascii="Times New Roman" w:hAnsi="Times New Roman" w:cs="Times New Roman"/>
          <w:sz w:val="24"/>
          <w:szCs w:val="24"/>
        </w:rPr>
        <w:t xml:space="preserve">Investigation </w:t>
      </w:r>
    </w:p>
    <w:p w14:paraId="5C9A3B76" w14:textId="77777777" w:rsidR="003559C2" w:rsidRPr="00BF446E" w:rsidRDefault="003559C2">
      <w:pPr>
        <w:rPr>
          <w:rStyle w:val="fontstyle01"/>
          <w:rFonts w:ascii="Times New Roman" w:hAnsi="Times New Roman" w:cs="Times New Roman"/>
          <w:b w:val="0"/>
          <w:bCs w:val="0"/>
        </w:rPr>
      </w:pPr>
      <w:r w:rsidRPr="00BF446E">
        <w:rPr>
          <w:rStyle w:val="fontstyle01"/>
          <w:rFonts w:ascii="Times New Roman" w:hAnsi="Times New Roman" w:cs="Times New Roman"/>
          <w:b w:val="0"/>
          <w:bCs w:val="0"/>
        </w:rPr>
        <w:t xml:space="preserve">Preparing for Prosecution and Testifying </w:t>
      </w:r>
    </w:p>
    <w:p w14:paraId="6B9A0F62" w14:textId="532B02DE" w:rsidR="003559C2" w:rsidRPr="00BF446E" w:rsidRDefault="003559C2">
      <w:pPr>
        <w:rPr>
          <w:rStyle w:val="fontstyle01"/>
          <w:rFonts w:ascii="Times New Roman" w:hAnsi="Times New Roman" w:cs="Times New Roman"/>
          <w:b w:val="0"/>
          <w:bCs w:val="0"/>
        </w:rPr>
      </w:pPr>
      <w:r w:rsidRPr="00BF446E">
        <w:rPr>
          <w:rStyle w:val="fontstyle01"/>
          <w:rFonts w:ascii="Times New Roman" w:hAnsi="Times New Roman" w:cs="Times New Roman"/>
          <w:b w:val="0"/>
          <w:bCs w:val="0"/>
        </w:rPr>
        <w:t>Cyber Investigative Roles</w:t>
      </w:r>
      <w:r w:rsidR="00912BE5" w:rsidRPr="00BF446E">
        <w:rPr>
          <w:rFonts w:ascii="Times New Roman" w:hAnsi="Times New Roman" w:cs="Times New Roman"/>
          <w:sz w:val="24"/>
          <w:szCs w:val="24"/>
        </w:rPr>
        <w:t xml:space="preserve">, </w:t>
      </w:r>
      <w:r w:rsidR="00912BE5" w:rsidRPr="00BF446E">
        <w:rPr>
          <w:rStyle w:val="fontstyle01"/>
          <w:rFonts w:ascii="Times New Roman" w:hAnsi="Times New Roman" w:cs="Times New Roman"/>
          <w:b w:val="0"/>
          <w:bCs w:val="0"/>
        </w:rPr>
        <w:t>High-tech investigations of cybercrime</w:t>
      </w:r>
      <w:r w:rsidR="008F1781" w:rsidRPr="00BF446E">
        <w:rPr>
          <w:rStyle w:val="fontstyle01"/>
          <w:rFonts w:ascii="Times New Roman" w:hAnsi="Times New Roman" w:cs="Times New Roman"/>
          <w:b w:val="0"/>
          <w:bCs w:val="0"/>
        </w:rPr>
        <w:t xml:space="preserve">, report writing </w:t>
      </w:r>
    </w:p>
    <w:p w14:paraId="44A522C4" w14:textId="26AEEF41" w:rsidR="003559C2" w:rsidRPr="00BF446E" w:rsidRDefault="003559C2">
      <w:pPr>
        <w:rPr>
          <w:rFonts w:ascii="Times New Roman" w:hAnsi="Times New Roman" w:cs="Times New Roman"/>
          <w:sz w:val="24"/>
          <w:szCs w:val="24"/>
        </w:rPr>
      </w:pPr>
      <w:r w:rsidRPr="00BF446E">
        <w:rPr>
          <w:rFonts w:ascii="Times New Roman" w:hAnsi="Times New Roman" w:cs="Times New Roman"/>
          <w:sz w:val="24"/>
          <w:szCs w:val="24"/>
        </w:rPr>
        <w:t xml:space="preserve">Digital forensics, Forensics </w:t>
      </w:r>
      <w:proofErr w:type="gramStart"/>
      <w:r w:rsidRPr="00BF446E">
        <w:rPr>
          <w:rFonts w:ascii="Times New Roman" w:hAnsi="Times New Roman" w:cs="Times New Roman"/>
          <w:sz w:val="24"/>
          <w:szCs w:val="24"/>
        </w:rPr>
        <w:t xml:space="preserve">Labs </w:t>
      </w:r>
      <w:r w:rsidR="00912BE5" w:rsidRPr="00BF446E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912BE5" w:rsidRPr="00BF446E">
        <w:rPr>
          <w:rFonts w:ascii="Times New Roman" w:hAnsi="Times New Roman" w:cs="Times New Roman"/>
          <w:sz w:val="24"/>
          <w:szCs w:val="24"/>
        </w:rPr>
        <w:t xml:space="preserve"> tools and techniques </w:t>
      </w:r>
    </w:p>
    <w:p w14:paraId="36D78665" w14:textId="1B22B1F1" w:rsidR="003559C2" w:rsidRPr="00BF446E" w:rsidRDefault="003559C2">
      <w:pPr>
        <w:rPr>
          <w:rStyle w:val="fontstyle01"/>
          <w:rFonts w:ascii="Times New Roman" w:hAnsi="Times New Roman" w:cs="Times New Roman"/>
          <w:b w:val="0"/>
          <w:bCs w:val="0"/>
        </w:rPr>
      </w:pPr>
      <w:r w:rsidRPr="00BF446E">
        <w:rPr>
          <w:rStyle w:val="fontstyle01"/>
          <w:rFonts w:ascii="Times New Roman" w:hAnsi="Times New Roman" w:cs="Times New Roman"/>
          <w:b w:val="0"/>
          <w:bCs w:val="0"/>
        </w:rPr>
        <w:t>Seizure of Digital Information</w:t>
      </w:r>
    </w:p>
    <w:p w14:paraId="1D113A47" w14:textId="3FA86280" w:rsidR="003559C2" w:rsidRPr="00BF446E" w:rsidRDefault="003559C2">
      <w:pPr>
        <w:rPr>
          <w:rStyle w:val="fontstyle01"/>
          <w:rFonts w:ascii="Times New Roman" w:hAnsi="Times New Roman" w:cs="Times New Roman"/>
          <w:b w:val="0"/>
          <w:bCs w:val="0"/>
        </w:rPr>
      </w:pPr>
      <w:r w:rsidRPr="00BF446E">
        <w:rPr>
          <w:rStyle w:val="fontstyle01"/>
          <w:rFonts w:ascii="Times New Roman" w:hAnsi="Times New Roman" w:cs="Times New Roman"/>
          <w:b w:val="0"/>
          <w:bCs w:val="0"/>
        </w:rPr>
        <w:t>Conducting Cyber Investigations</w:t>
      </w:r>
    </w:p>
    <w:p w14:paraId="39D79587" w14:textId="3BF82901" w:rsidR="003559C2" w:rsidRPr="00BF446E" w:rsidRDefault="003559C2">
      <w:pPr>
        <w:rPr>
          <w:rStyle w:val="fontstyle01"/>
          <w:rFonts w:ascii="Times New Roman" w:hAnsi="Times New Roman" w:cs="Times New Roman"/>
          <w:b w:val="0"/>
          <w:bCs w:val="0"/>
        </w:rPr>
      </w:pPr>
      <w:r w:rsidRPr="00BF446E">
        <w:rPr>
          <w:rStyle w:val="fontstyle01"/>
          <w:rFonts w:ascii="Times New Roman" w:hAnsi="Times New Roman" w:cs="Times New Roman"/>
          <w:b w:val="0"/>
          <w:bCs w:val="0"/>
        </w:rPr>
        <w:t>Digital Forensics and Analyzing Data</w:t>
      </w:r>
      <w:r w:rsidR="00C34057" w:rsidRPr="00BF446E">
        <w:rPr>
          <w:rStyle w:val="fontstyle01"/>
          <w:rFonts w:ascii="Times New Roman" w:hAnsi="Times New Roman" w:cs="Times New Roman"/>
          <w:b w:val="0"/>
          <w:bCs w:val="0"/>
        </w:rPr>
        <w:t xml:space="preserve">, Lab considerations </w:t>
      </w:r>
    </w:p>
    <w:p w14:paraId="46C610C4" w14:textId="1E3CAE21" w:rsidR="003559C2" w:rsidRPr="00BF446E" w:rsidRDefault="003559C2">
      <w:pPr>
        <w:rPr>
          <w:rStyle w:val="fontstyle01"/>
          <w:rFonts w:ascii="Times New Roman" w:hAnsi="Times New Roman" w:cs="Times New Roman"/>
          <w:b w:val="0"/>
          <w:bCs w:val="0"/>
        </w:rPr>
      </w:pPr>
      <w:r w:rsidRPr="00BF446E">
        <w:rPr>
          <w:rStyle w:val="fontstyle01"/>
          <w:rFonts w:ascii="Times New Roman" w:hAnsi="Times New Roman" w:cs="Times New Roman"/>
          <w:b w:val="0"/>
          <w:bCs w:val="0"/>
        </w:rPr>
        <w:t>Investigating Insider</w:t>
      </w:r>
      <w:r w:rsidRPr="00BF446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F446E">
        <w:rPr>
          <w:rStyle w:val="fontstyle01"/>
          <w:rFonts w:ascii="Times New Roman" w:hAnsi="Times New Roman" w:cs="Times New Roman"/>
          <w:b w:val="0"/>
          <w:bCs w:val="0"/>
        </w:rPr>
        <w:t>Threat Using Enterprise Security Management</w:t>
      </w:r>
    </w:p>
    <w:p w14:paraId="18F0F8FD" w14:textId="1C6DA4E7" w:rsidR="003559C2" w:rsidRPr="00BF446E" w:rsidRDefault="00BF446E">
      <w:pPr>
        <w:rPr>
          <w:rFonts w:ascii="Times New Roman" w:hAnsi="Times New Roman" w:cs="Times New Roman"/>
          <w:color w:val="121418"/>
          <w:sz w:val="24"/>
          <w:szCs w:val="24"/>
        </w:rPr>
      </w:pPr>
      <w:r>
        <w:rPr>
          <w:rFonts w:ascii="Times New Roman" w:hAnsi="Times New Roman" w:cs="Times New Roman"/>
          <w:color w:val="121418"/>
          <w:sz w:val="24"/>
          <w:szCs w:val="24"/>
        </w:rPr>
        <w:t>t</w:t>
      </w:r>
      <w:r w:rsidR="008F1781" w:rsidRPr="00BF446E">
        <w:rPr>
          <w:rFonts w:ascii="Times New Roman" w:hAnsi="Times New Roman" w:cs="Times New Roman"/>
          <w:color w:val="121418"/>
          <w:sz w:val="24"/>
          <w:szCs w:val="24"/>
        </w:rPr>
        <w:t>he rise of cyber liability insurance</w:t>
      </w:r>
    </w:p>
    <w:p w14:paraId="06A7B48E" w14:textId="3B9860E1" w:rsidR="008F1781" w:rsidRPr="00BF446E" w:rsidRDefault="008F1781">
      <w:pPr>
        <w:rPr>
          <w:rFonts w:ascii="Times New Roman" w:hAnsi="Times New Roman" w:cs="Times New Roman"/>
          <w:sz w:val="24"/>
          <w:szCs w:val="24"/>
        </w:rPr>
      </w:pPr>
      <w:r w:rsidRPr="00BF446E">
        <w:rPr>
          <w:rFonts w:ascii="Times New Roman" w:hAnsi="Times New Roman" w:cs="Times New Roman"/>
          <w:color w:val="121418"/>
          <w:sz w:val="24"/>
          <w:szCs w:val="24"/>
        </w:rPr>
        <w:t>Operating System, File systems,</w:t>
      </w:r>
      <w:r w:rsidR="00C34057" w:rsidRPr="00BF446E">
        <w:rPr>
          <w:rFonts w:ascii="Times New Roman" w:hAnsi="Times New Roman" w:cs="Times New Roman"/>
          <w:color w:val="121418"/>
          <w:sz w:val="24"/>
          <w:szCs w:val="24"/>
        </w:rPr>
        <w:t xml:space="preserve"> legacy file system,</w:t>
      </w:r>
      <w:r w:rsidRPr="00BF446E">
        <w:rPr>
          <w:rFonts w:ascii="Times New Roman" w:hAnsi="Times New Roman" w:cs="Times New Roman"/>
          <w:color w:val="121418"/>
          <w:sz w:val="24"/>
          <w:szCs w:val="24"/>
        </w:rPr>
        <w:t xml:space="preserve"> registries, </w:t>
      </w:r>
      <w:proofErr w:type="spellStart"/>
      <w:r w:rsidRPr="00BF446E">
        <w:rPr>
          <w:rFonts w:ascii="Times New Roman" w:hAnsi="Times New Roman" w:cs="Times New Roman"/>
          <w:color w:val="121418"/>
          <w:sz w:val="24"/>
          <w:szCs w:val="24"/>
        </w:rPr>
        <w:t>etc</w:t>
      </w:r>
      <w:proofErr w:type="spellEnd"/>
    </w:p>
    <w:p w14:paraId="49B7A182" w14:textId="77777777" w:rsidR="003559C2" w:rsidRPr="00BF446E" w:rsidRDefault="003559C2">
      <w:pPr>
        <w:rPr>
          <w:rFonts w:ascii="Times New Roman" w:hAnsi="Times New Roman" w:cs="Times New Roman"/>
          <w:sz w:val="24"/>
          <w:szCs w:val="24"/>
        </w:rPr>
      </w:pPr>
    </w:p>
    <w:p w14:paraId="43AEE327" w14:textId="2C8E83A9" w:rsidR="006311AE" w:rsidRPr="00BF446E" w:rsidRDefault="006311AE">
      <w:pPr>
        <w:rPr>
          <w:rFonts w:ascii="Times New Roman" w:hAnsi="Times New Roman" w:cs="Times New Roman"/>
          <w:sz w:val="24"/>
          <w:szCs w:val="24"/>
        </w:rPr>
      </w:pPr>
      <w:r w:rsidRPr="00BF446E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6311AE" w:rsidRPr="00BF44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umanist777BT-BoldB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OxsLAwMTc0szRS0lEKTi0uzszPAykwqgUAOilVASwAAAA="/>
  </w:docVars>
  <w:rsids>
    <w:rsidRoot w:val="006311AE"/>
    <w:rsid w:val="00184ED8"/>
    <w:rsid w:val="003559C2"/>
    <w:rsid w:val="005D099F"/>
    <w:rsid w:val="006311AE"/>
    <w:rsid w:val="007377E7"/>
    <w:rsid w:val="008F1781"/>
    <w:rsid w:val="00912BE5"/>
    <w:rsid w:val="00BF446E"/>
    <w:rsid w:val="00C34057"/>
    <w:rsid w:val="00CA3B60"/>
    <w:rsid w:val="00CD56CD"/>
    <w:rsid w:val="00DA2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E7199"/>
  <w15:chartTrackingRefBased/>
  <w15:docId w15:val="{6CF84AE6-30F0-4E71-A2C6-4BD1B28F5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559C2"/>
    <w:rPr>
      <w:rFonts w:ascii="Humanist777BT-BoldB" w:hAnsi="Humanist777BT-BoldB" w:hint="default"/>
      <w:b/>
      <w:bCs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84E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7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tikhar Alam</dc:creator>
  <cp:keywords/>
  <dc:description/>
  <cp:lastModifiedBy>Iftikhar Alam</cp:lastModifiedBy>
  <cp:revision>7</cp:revision>
  <dcterms:created xsi:type="dcterms:W3CDTF">2022-10-19T09:48:00Z</dcterms:created>
  <dcterms:modified xsi:type="dcterms:W3CDTF">2022-10-20T10:35:00Z</dcterms:modified>
</cp:coreProperties>
</file>